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lorenta pom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loren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m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6 Rosewood Av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lorenta_maria2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3403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l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ndon weisser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